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C38586" w14:textId="77777777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bookmarkStart w:id="1" w:name="_GoBack"/>
      <w:bookmarkEnd w:id="1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>
        <w:rPr>
          <w:lang w:val="bg-BG"/>
        </w:rPr>
        <w:t>02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2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2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77777777" w:rsidR="00273184" w:rsidRPr="000C5B44" w:rsidRDefault="00273184" w:rsidP="00273184">
      <w:pPr>
        <w:pStyle w:val="Heading1"/>
        <w:jc w:val="center"/>
        <w:rPr>
          <w:noProof/>
        </w:rPr>
      </w:pPr>
      <w:r>
        <w:rPr>
          <w:noProof/>
        </w:rPr>
        <w:t>Medicines</w:t>
      </w:r>
    </w:p>
    <w:p w14:paraId="4F6B9DC5" w14:textId="77777777" w:rsidR="00273184" w:rsidRPr="009C06BC" w:rsidRDefault="00273184" w:rsidP="00273184">
      <w:pPr>
        <w:jc w:val="center"/>
      </w:pPr>
      <w:r w:rsidRPr="000316DF">
        <w:rPr>
          <w:noProof/>
          <w:lang w:val="bg-BG" w:eastAsia="bg-BG"/>
        </w:rPr>
        <w:drawing>
          <wp:inline distT="0" distB="0" distL="0" distR="0" wp14:anchorId="3F07BE43" wp14:editId="271AD354">
            <wp:extent cx="6626225" cy="3556000"/>
            <wp:effectExtent l="0" t="0" r="3175" b="6350"/>
            <wp:docPr id="6369813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55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Medicin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3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77777777" w:rsidR="00273184" w:rsidRPr="007970EC" w:rsidRDefault="00273184" w:rsidP="00273184">
      <w:pPr>
        <w:pStyle w:val="Heading3"/>
      </w:pPr>
      <w:r>
        <w:lastRenderedPageBreak/>
        <w:t>Pharmacy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29A96A56" w14:textId="77777777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4809F6">
        <w:rPr>
          <w:b/>
        </w:rPr>
        <w:t>4</w:t>
      </w:r>
      <w:r w:rsidRPr="007970EC">
        <w:rPr>
          <w:b/>
        </w:rPr>
        <w:t xml:space="preserve">. </w:t>
      </w:r>
      <w:r w:rsidR="001B049D" w:rsidRPr="007970EC">
        <w:t>(</w:t>
      </w:r>
      <w:r w:rsidR="001B049D" w:rsidRPr="007970EC">
        <w:rPr>
          <w:rStyle w:val="Strong"/>
        </w:rPr>
        <w:t>required</w:t>
      </w:r>
      <w:r w:rsidR="001B049D" w:rsidRPr="007970EC">
        <w:t>)</w:t>
      </w:r>
    </w:p>
    <w:p w14:paraId="025B6A17" w14:textId="71782828" w:rsidR="001B049D" w:rsidRPr="001B049D" w:rsidRDefault="00273184" w:rsidP="001B049D">
      <w:pPr>
        <w:pStyle w:val="ListParagraph"/>
        <w:numPr>
          <w:ilvl w:val="1"/>
          <w:numId w:val="3"/>
        </w:numPr>
      </w:pPr>
      <w:r w:rsidRPr="007C264F">
        <w:rPr>
          <w:bCs/>
        </w:rPr>
        <w:t xml:space="preserve">All phone numbers must have the </w:t>
      </w:r>
      <w:r w:rsidRPr="007C264F">
        <w:rPr>
          <w:b/>
        </w:rPr>
        <w:t>following structure</w:t>
      </w:r>
      <w:r w:rsidRPr="007C264F">
        <w:rPr>
          <w:bCs/>
        </w:rPr>
        <w:t>:</w:t>
      </w:r>
      <w:r w:rsidRPr="00413906">
        <w:rPr>
          <w:bCs/>
        </w:rPr>
        <w:t xml:space="preserve"> three digits enclosed in parentheses, followed by a space, three more digits, a hyphen, and four final digits</w:t>
      </w:r>
      <w:r w:rsidR="001B049D">
        <w:rPr>
          <w:bCs/>
        </w:rPr>
        <w:t xml:space="preserve">: </w:t>
      </w:r>
    </w:p>
    <w:p w14:paraId="7E1C07AC" w14:textId="414AEA01" w:rsidR="00273184" w:rsidRPr="007970EC" w:rsidRDefault="001B049D" w:rsidP="001B049D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>
        <w:rPr>
          <w:rFonts w:ascii="Cascadia Mono" w:hAnsi="Cascadia Mono" w:cs="Cascadia Mono"/>
          <w:color w:val="000000"/>
          <w:sz w:val="19"/>
          <w:szCs w:val="19"/>
        </w:rPr>
        <w:t>(123) 456-7890</w:t>
      </w:r>
      <w:r w:rsidR="00273184">
        <w:rPr>
          <w:bCs/>
        </w:rPr>
        <w:t xml:space="preserve"> </w:t>
      </w:r>
    </w:p>
    <w:p w14:paraId="145F5489" w14:textId="2B98422B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IsNonStop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171456">
        <w:rPr>
          <w:b/>
        </w:rPr>
        <w:t>bool</w:t>
      </w:r>
      <w:r w:rsidR="00E042FD">
        <w:rPr>
          <w:b/>
          <w:lang w:val="bg-BG"/>
        </w:rPr>
        <w:t xml:space="preserve"> 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283AD9C6" w14:textId="77777777" w:rsidR="00273184" w:rsidRPr="007C264F" w:rsidRDefault="00273184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 xml:space="preserve">Medicines - </w:t>
      </w:r>
      <w:r w:rsidRPr="00171456">
        <w:t xml:space="preserve">collection of type </w:t>
      </w:r>
      <w:r>
        <w:rPr>
          <w:rStyle w:val="CodeChar"/>
        </w:rPr>
        <w:t>Medicine</w:t>
      </w:r>
    </w:p>
    <w:p w14:paraId="74C137C6" w14:textId="77777777" w:rsidR="00273184" w:rsidRDefault="00273184" w:rsidP="00273184">
      <w:pPr>
        <w:pStyle w:val="Heading3"/>
      </w:pPr>
      <w:r>
        <w:t>Medicine</w:t>
      </w:r>
    </w:p>
    <w:p w14:paraId="3385A5A2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93017B0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5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35097AA1" w14:textId="4A7B46A3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ice</w:t>
      </w:r>
      <w:r w:rsidRPr="007970EC">
        <w:t xml:space="preserve"> – </w:t>
      </w:r>
      <w:r w:rsidRPr="007C264F">
        <w:rPr>
          <w:b/>
        </w:rPr>
        <w:t>decimal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F097B">
        <w:t>in range</w:t>
      </w:r>
      <w:r w:rsidRPr="00EF097B">
        <w:rPr>
          <w:b/>
          <w:bCs/>
        </w:rPr>
        <w:t xml:space="preserve"> [</w:t>
      </w:r>
      <w:r>
        <w:rPr>
          <w:rFonts w:ascii="Consolas" w:hAnsi="Consolas"/>
          <w:b/>
          <w:bCs/>
        </w:rPr>
        <w:t>0</w:t>
      </w:r>
      <w:r w:rsidRPr="00EF097B">
        <w:rPr>
          <w:rFonts w:ascii="Consolas" w:hAnsi="Consolas"/>
          <w:b/>
          <w:bCs/>
        </w:rPr>
        <w:t>.0</w:t>
      </w:r>
      <w:r>
        <w:rPr>
          <w:rFonts w:ascii="Consolas" w:hAnsi="Consolas"/>
          <w:b/>
          <w:bCs/>
        </w:rPr>
        <w:t>1</w:t>
      </w:r>
      <w:r w:rsidRPr="00EF097B">
        <w:rPr>
          <w:rFonts w:ascii="Consolas" w:hAnsi="Consolas"/>
          <w:b/>
          <w:bCs/>
        </w:rPr>
        <w:t>…1000.00</w:t>
      </w:r>
      <w:r w:rsidRPr="00EF097B">
        <w:rPr>
          <w:b/>
          <w:bCs/>
        </w:rPr>
        <w:t>]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7B23519" w14:textId="3A44105E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ategory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Category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Analgesic = 0, Antibiotic, Antiseptic, Sedative, Vaccin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1AABEC48" w14:textId="12860984" w:rsidR="00273184" w:rsidRPr="00234F3E" w:rsidRDefault="00273184" w:rsidP="0027318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rStyle w:val="CodeChar"/>
        </w:rPr>
        <w:t>Production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509444B8" w14:textId="51170DD2" w:rsidR="00273184" w:rsidRPr="00234F3E" w:rsidRDefault="00273184" w:rsidP="00273184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Style w:val="CodeChar"/>
        </w:rPr>
        <w:t>ExpiryDate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DF17AC">
        <w:rPr>
          <w:rFonts w:ascii="Consolas" w:hAnsi="Consolas"/>
          <w:b/>
          <w:bCs/>
        </w:rPr>
        <w:t>DateTime</w:t>
      </w:r>
      <w:r w:rsidR="004809F6">
        <w:rPr>
          <w:rFonts w:ascii="Consolas" w:hAnsi="Consolas"/>
          <w:b/>
          <w:bCs/>
        </w:rPr>
        <w:t xml:space="preserve"> </w:t>
      </w:r>
      <w:r w:rsidR="004809F6" w:rsidRPr="004809F6">
        <w:rPr>
          <w:b/>
          <w:bCs/>
        </w:rPr>
        <w:t>(required)</w:t>
      </w:r>
    </w:p>
    <w:p w14:paraId="631D3A62" w14:textId="77777777" w:rsidR="00273184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ducer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3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358E8464" w:rsidR="00273184" w:rsidRPr="00234F3E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harmacy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0D69EA58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armacy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Pharmacy</w:t>
      </w:r>
    </w:p>
    <w:p w14:paraId="16C40C92" w14:textId="77777777" w:rsidR="00273184" w:rsidRPr="007C264F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7A22F622" w14:textId="77777777" w:rsidR="00273184" w:rsidRDefault="00273184" w:rsidP="00273184">
      <w:pPr>
        <w:pStyle w:val="Heading3"/>
      </w:pPr>
      <w:r>
        <w:t>Patient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77777777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10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66CA2119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geGroup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 xml:space="preserve">AgeGroup </w:t>
      </w:r>
      <w:r w:rsidR="003A38E8">
        <w:rPr>
          <w:rStyle w:val="CodeChar"/>
        </w:rPr>
        <w:t xml:space="preserve">enum </w:t>
      </w:r>
      <w:r>
        <w:rPr>
          <w:rStyle w:val="CodeChar"/>
        </w:rPr>
        <w:t>(Child = 0, Adult, Senior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77854907" w14:textId="4E257632" w:rsidR="00273184" w:rsidRPr="008B6E4D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ender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Gender</w:t>
      </w:r>
      <w:r w:rsidR="003A38E8">
        <w:rPr>
          <w:rStyle w:val="CodeChar"/>
        </w:rPr>
        <w:t xml:space="preserve"> enum</w:t>
      </w:r>
      <w:r>
        <w:rPr>
          <w:rStyle w:val="CodeChar"/>
        </w:rPr>
        <w:t xml:space="preserve"> (Male = 0, Female)</w:t>
      </w:r>
      <w:r w:rsidR="00E042FD" w:rsidRPr="007970EC">
        <w:t xml:space="preserve"> (</w:t>
      </w:r>
      <w:r w:rsidR="00E042FD" w:rsidRPr="007970EC">
        <w:rPr>
          <w:rStyle w:val="Strong"/>
        </w:rPr>
        <w:t>required</w:t>
      </w:r>
      <w:r w:rsidR="00E042FD" w:rsidRPr="007970EC">
        <w:t>)</w:t>
      </w:r>
    </w:p>
    <w:p w14:paraId="4F4F7965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sMedicin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PatientMedicine</w:t>
      </w:r>
    </w:p>
    <w:p w14:paraId="36F0E83D" w14:textId="77777777" w:rsidR="00273184" w:rsidRDefault="00273184" w:rsidP="00273184">
      <w:pPr>
        <w:pStyle w:val="Heading3"/>
      </w:pPr>
      <w:r>
        <w:t>PatientMedicine</w:t>
      </w:r>
    </w:p>
    <w:p w14:paraId="530A501D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>
        <w:rPr>
          <w:rStyle w:val="CodeChar"/>
        </w:rPr>
        <w:t>atient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7777777" w:rsidR="00273184" w:rsidRPr="00014971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atient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>
        <w:rPr>
          <w:rStyle w:val="CodeChar"/>
        </w:rPr>
        <w:t>Patient</w:t>
      </w:r>
    </w:p>
    <w:p w14:paraId="7FB55A1C" w14:textId="77777777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77777777" w:rsidR="00273184" w:rsidRPr="004809F6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Medicine</w:t>
      </w:r>
      <w:r w:rsidRPr="00014971">
        <w:t xml:space="preserve"> – </w:t>
      </w:r>
      <w:r>
        <w:rPr>
          <w:rStyle w:val="CodeChar"/>
        </w:rPr>
        <w:t>Medicine</w:t>
      </w:r>
    </w:p>
    <w:p w14:paraId="3CC2D235" w14:textId="77777777" w:rsidR="004809F6" w:rsidRPr="008B6E4D" w:rsidRDefault="004809F6" w:rsidP="004809F6"/>
    <w:bookmarkEnd w:id="3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lastRenderedPageBreak/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4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4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harmacies</w:t>
      </w:r>
    </w:p>
    <w:p w14:paraId="69B234D5" w14:textId="77777777" w:rsidR="00273184" w:rsidRPr="009C06BC" w:rsidRDefault="00273184" w:rsidP="00273184">
      <w:r w:rsidRPr="009C06BC">
        <w:t xml:space="preserve">Using the file </w:t>
      </w:r>
      <w:r>
        <w:t>"</w:t>
      </w:r>
      <w:r>
        <w:rPr>
          <w:rFonts w:ascii="Consolas" w:hAnsi="Consolas"/>
          <w:b/>
        </w:rPr>
        <w:t>pharmacie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6832E3A7" w14:textId="0335F555" w:rsidR="00273184" w:rsidRPr="009C06BC" w:rsidRDefault="00273184" w:rsidP="00BC7E6D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>
        <w:rPr>
          <w:b/>
        </w:rPr>
        <w:t>pharmacy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>, invalid phone number, invalid boolean value</w:t>
      </w:r>
      <w:r w:rsidR="001B049D">
        <w:rPr>
          <w:b/>
        </w:rPr>
        <w:t xml:space="preserve"> (</w:t>
      </w:r>
      <w:r w:rsidR="001B049D" w:rsidRPr="001B049D">
        <w:rPr>
          <w:bCs/>
          <w:i/>
          <w:iCs/>
        </w:rPr>
        <w:t>valid boolean values are only true/false</w:t>
      </w:r>
      <w:r w:rsidR="001B049D">
        <w:rPr>
          <w:b/>
        </w:rPr>
        <w:t>)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36303E16" w14:textId="77777777" w:rsidR="00BC7E6D" w:rsidRPr="00BC7E6D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>
        <w:rPr>
          <w:b/>
        </w:rPr>
        <w:t>medicine</w:t>
      </w:r>
      <w:r w:rsidRPr="009C06BC">
        <w:t xml:space="preserve"> entity such as</w:t>
      </w:r>
      <w:r w:rsidR="00BC7E6D">
        <w:rPr>
          <w:lang w:val="bg-BG"/>
        </w:rPr>
        <w:t>:</w:t>
      </w:r>
    </w:p>
    <w:p w14:paraId="78B2DD1C" w14:textId="77777777" w:rsidR="00BC7E6D" w:rsidRPr="00BC7E6D" w:rsidRDefault="00273184" w:rsidP="00BC7E6D">
      <w:pPr>
        <w:pStyle w:val="ListParagraph"/>
        <w:numPr>
          <w:ilvl w:val="1"/>
          <w:numId w:val="5"/>
        </w:numPr>
      </w:pPr>
      <w:r w:rsidRPr="009C06BC">
        <w:t xml:space="preserve"> </w:t>
      </w:r>
      <w:r>
        <w:t>invalid</w:t>
      </w:r>
      <w:r w:rsidRPr="009C06BC">
        <w:t xml:space="preserve"> </w:t>
      </w:r>
      <w:r>
        <w:rPr>
          <w:b/>
        </w:rPr>
        <w:t xml:space="preserve">price </w:t>
      </w:r>
      <w:r w:rsidRPr="00C27F24">
        <w:rPr>
          <w:bCs/>
        </w:rPr>
        <w:t>or</w:t>
      </w:r>
      <w:r>
        <w:rPr>
          <w:b/>
        </w:rPr>
        <w:t xml:space="preserve"> missing producer</w:t>
      </w:r>
      <w:r w:rsidR="00BC7E6D">
        <w:rPr>
          <w:lang w:val="bg-BG"/>
        </w:rPr>
        <w:t>;</w:t>
      </w:r>
    </w:p>
    <w:p w14:paraId="67770618" w14:textId="08A68E6F" w:rsidR="00814E63" w:rsidRDefault="00273184" w:rsidP="00BC7E6D">
      <w:pPr>
        <w:pStyle w:val="ListParagraph"/>
        <w:numPr>
          <w:ilvl w:val="1"/>
          <w:numId w:val="5"/>
        </w:numPr>
      </w:pPr>
      <w:r>
        <w:rPr>
          <w:b/>
        </w:rPr>
        <w:t>production date is on the same day or after the expiry date</w:t>
      </w:r>
      <w:r w:rsidRPr="009C06BC">
        <w:t xml:space="preserve"> or </w:t>
      </w:r>
      <w:r>
        <w:rPr>
          <w:b/>
        </w:rPr>
        <w:t>category</w:t>
      </w:r>
      <w:r w:rsidRPr="009C06BC">
        <w:rPr>
          <w:b/>
        </w:rPr>
        <w:t xml:space="preserve"> </w:t>
      </w:r>
      <w:r>
        <w:t>is</w:t>
      </w:r>
      <w:r w:rsidRPr="009C06BC">
        <w:t xml:space="preserve"> invalid, </w:t>
      </w:r>
      <w:r w:rsidRPr="009C06BC">
        <w:rPr>
          <w:b/>
        </w:rPr>
        <w:t xml:space="preserve">do not import </w:t>
      </w:r>
      <w:r>
        <w:rPr>
          <w:b/>
        </w:rPr>
        <w:t>only the medicine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6A41556C" w:rsidR="00814E63" w:rsidRPr="00814E63" w:rsidRDefault="004809F6" w:rsidP="00BC7E6D">
      <w:pPr>
        <w:pStyle w:val="ListParagraph"/>
        <w:numPr>
          <w:ilvl w:val="2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BC7E6D">
      <w:pPr>
        <w:pStyle w:val="ListParagraph"/>
        <w:numPr>
          <w:ilvl w:val="2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61F4F2C6" w14:textId="77777777" w:rsidR="00BC7E6D" w:rsidRDefault="00273184" w:rsidP="00273184">
      <w:pPr>
        <w:pStyle w:val="ListParagraph"/>
        <w:numPr>
          <w:ilvl w:val="0"/>
          <w:numId w:val="5"/>
        </w:numPr>
      </w:pPr>
      <w:r w:rsidRPr="002C161B">
        <w:t>If the</w:t>
      </w:r>
      <w:r w:rsidR="00E042FD">
        <w:t xml:space="preserve"> medicines</w:t>
      </w:r>
      <w:r w:rsidRPr="002C161B">
        <w:t xml:space="preserve"> collection of the </w:t>
      </w:r>
      <w:r w:rsidRPr="00E042FD">
        <w:rPr>
          <w:b/>
          <w:bCs/>
          <w:u w:val="single"/>
        </w:rPr>
        <w:t>current pharmacy</w:t>
      </w:r>
      <w:r w:rsidRPr="00E042FD">
        <w:rPr>
          <w:u w:val="single"/>
        </w:rPr>
        <w:t xml:space="preserve"> </w:t>
      </w:r>
      <w:r w:rsidR="00E042FD" w:rsidRPr="00E042FD">
        <w:rPr>
          <w:b/>
          <w:bCs/>
          <w:u w:val="single"/>
        </w:rPr>
        <w:t>contains</w:t>
      </w:r>
      <w:r w:rsidRPr="002C161B">
        <w:t xml:space="preserve"> </w:t>
      </w:r>
      <w:r w:rsidRPr="002C161B">
        <w:rPr>
          <w:b/>
          <w:bCs/>
        </w:rPr>
        <w:t xml:space="preserve">another medicine </w:t>
      </w:r>
      <w:r w:rsidRPr="00E042FD">
        <w:t>with</w:t>
      </w:r>
      <w:r w:rsidRPr="002C161B">
        <w:rPr>
          <w:b/>
          <w:bCs/>
        </w:rPr>
        <w:t xml:space="preserve"> </w:t>
      </w:r>
      <w:r w:rsidRPr="00E042FD">
        <w:t>the</w:t>
      </w:r>
      <w:r w:rsidRPr="002C161B">
        <w:rPr>
          <w:b/>
          <w:bCs/>
        </w:rPr>
        <w:t xml:space="preserve"> same name </w:t>
      </w:r>
      <w:r w:rsidRPr="00E042FD">
        <w:t>and</w:t>
      </w:r>
      <w:r w:rsidRPr="002C161B">
        <w:rPr>
          <w:b/>
          <w:bCs/>
        </w:rPr>
        <w:t xml:space="preserve"> </w:t>
      </w:r>
      <w:r w:rsidR="00E042FD">
        <w:rPr>
          <w:b/>
          <w:bCs/>
        </w:rPr>
        <w:t xml:space="preserve">same </w:t>
      </w:r>
      <w:r w:rsidRPr="002C161B">
        <w:rPr>
          <w:b/>
          <w:bCs/>
        </w:rPr>
        <w:t>producer</w:t>
      </w:r>
      <w:r w:rsidRPr="002C161B">
        <w:t xml:space="preserve">, the </w:t>
      </w:r>
      <w:r w:rsidRPr="002C161B">
        <w:rPr>
          <w:b/>
          <w:bCs/>
        </w:rPr>
        <w:t xml:space="preserve">record should </w:t>
      </w:r>
      <w:r w:rsidR="00E042FD">
        <w:rPr>
          <w:b/>
          <w:bCs/>
        </w:rPr>
        <w:t>NOT</w:t>
      </w:r>
      <w:r w:rsidRPr="002C161B">
        <w:rPr>
          <w:b/>
          <w:bCs/>
        </w:rPr>
        <w:t xml:space="preserve"> be added</w:t>
      </w:r>
      <w:r w:rsidR="00BC7E6D">
        <w:rPr>
          <w:b/>
          <w:bCs/>
          <w:lang w:val="bg-BG"/>
        </w:rPr>
        <w:t xml:space="preserve"> </w:t>
      </w:r>
      <w:r w:rsidR="00BC7E6D">
        <w:rPr>
          <w:b/>
          <w:bCs/>
        </w:rPr>
        <w:t>and</w:t>
      </w:r>
      <w:r w:rsidR="00BC7E6D" w:rsidRPr="00662CA0">
        <w:rPr>
          <w:b/>
        </w:rPr>
        <w:t xml:space="preserve"> an error message </w:t>
      </w:r>
      <w:r w:rsidR="00BC7E6D">
        <w:rPr>
          <w:b/>
        </w:rPr>
        <w:t xml:space="preserve">should be appended </w:t>
      </w:r>
      <w:r w:rsidR="00BC7E6D" w:rsidRPr="009C06BC">
        <w:t xml:space="preserve">to the </w:t>
      </w:r>
      <w:r w:rsidR="00BC7E6D" w:rsidRPr="00662CA0">
        <w:rPr>
          <w:b/>
        </w:rPr>
        <w:t>method output</w:t>
      </w:r>
      <w:r w:rsidR="00BC7E6D" w:rsidRPr="009C06BC">
        <w:t>.</w:t>
      </w:r>
      <w:r w:rsidRPr="002C161B">
        <w:t xml:space="preserve"> </w:t>
      </w:r>
    </w:p>
    <w:p w14:paraId="572F1691" w14:textId="2B8D2C9B" w:rsidR="00273184" w:rsidRPr="002E38EC" w:rsidRDefault="00273184" w:rsidP="00BC7E6D">
      <w:pPr>
        <w:pStyle w:val="ListParagraph"/>
        <w:numPr>
          <w:ilvl w:val="1"/>
          <w:numId w:val="5"/>
        </w:numPr>
      </w:pPr>
      <w:r w:rsidRPr="002C161B">
        <w:t xml:space="preserve">However, </w:t>
      </w:r>
      <w:r w:rsidRPr="002C161B">
        <w:rPr>
          <w:b/>
          <w:bCs/>
        </w:rPr>
        <w:t>if the producer is different</w:t>
      </w:r>
      <w:r w:rsidRPr="002C161B">
        <w:t xml:space="preserve">, or the </w:t>
      </w:r>
      <w:r w:rsidRPr="002C161B">
        <w:rPr>
          <w:b/>
          <w:bCs/>
        </w:rPr>
        <w:t>medicine is available in another pharmacy</w:t>
      </w:r>
      <w:r w:rsidRPr="002C161B">
        <w:t xml:space="preserve"> with the same name and producer, </w:t>
      </w:r>
      <w:r w:rsidRPr="002C161B">
        <w:rPr>
          <w:b/>
          <w:bCs/>
        </w:rPr>
        <w:t>the record will be added</w:t>
      </w:r>
      <w:r w:rsidRPr="002C161B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harmacy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r w:rsidRPr="00D76BA3">
              <w:rPr>
                <w:rFonts w:ascii="Consolas" w:hAnsi="Consolas"/>
                <w:b/>
              </w:rPr>
              <w:t>pharmacy</w:t>
            </w:r>
            <w:r>
              <w:rPr>
                <w:rFonts w:ascii="Consolas" w:hAnsi="Consolas"/>
                <w:b/>
              </w:rPr>
              <w:t>Name</w:t>
            </w:r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r w:rsidRPr="00D76BA3">
              <w:rPr>
                <w:rFonts w:ascii="Consolas" w:hAnsi="Consolas"/>
                <w:b/>
                <w:bCs/>
              </w:rPr>
              <w:t>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77777777" w:rsidR="00273184" w:rsidRPr="00DD389B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harmacies</w:t>
            </w:r>
            <w:r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739C67C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2451B9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non-stop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tru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40975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Vitality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8F9FD5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(123) 456-789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oneNumb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9795A5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8C4E2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9EA94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Ibuprofe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5D1A9D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8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6E7AA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463F35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2-1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97B43E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ReliefMed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8E97D1D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071AD3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4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40EA4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Lorazepam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0D3DD3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5.3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ADAD4B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2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tion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82001E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3-03-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ExpiryDat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EF5809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entral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B53D96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</w:r>
            <w:r w:rsidRPr="00C014F0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AC74F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</w:rPr>
            </w:pPr>
            <w:r w:rsidRPr="00C014F0">
              <w:rPr>
                <w:rFonts w:ascii="Consolas" w:hAnsi="Consolas" w:cs="Consolas"/>
                <w:color w:val="0000FF"/>
              </w:rPr>
              <w:t xml:space="preserve">                 ...</w:t>
            </w:r>
          </w:p>
          <w:p w14:paraId="3B541FA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Pharmacy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5504BB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harmaci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17337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2E2E98E" w14:textId="6622F739" w:rsidR="004809F6" w:rsidRPr="00C014F0" w:rsidRDefault="004809F6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D1E6D8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35C4283" w14:textId="1F1B22AF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Vitality with 1</w:t>
            </w:r>
            <w:r w:rsidR="00A616BD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 xml:space="preserve"> medicines.</w:t>
            </w:r>
          </w:p>
          <w:p w14:paraId="75706218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3702FF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31EE3E7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BDEA28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70D422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62B06FDE" w14:textId="77777777" w:rsidR="00273184" w:rsidRPr="00C014F0" w:rsidRDefault="00273184" w:rsidP="00CB298A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harmacy - GreenLeaf with 5 medicin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7777777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>
        <w:rPr>
          <w:b/>
        </w:rPr>
        <w:t>1</w:t>
      </w:r>
      <w:r w:rsidRPr="00106881">
        <w:rPr>
          <w:b/>
        </w:rPr>
        <w:t xml:space="preserve">0 pharmacies </w:t>
      </w:r>
      <w:r w:rsidRPr="00106881">
        <w:t xml:space="preserve">and </w:t>
      </w:r>
      <w:r>
        <w:rPr>
          <w:b/>
        </w:rPr>
        <w:t>29</w:t>
      </w:r>
      <w:r w:rsidRPr="00106881">
        <w:rPr>
          <w:b/>
        </w:rPr>
        <w:t xml:space="preserve"> medicin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7777777" w:rsidR="00273184" w:rsidRPr="009C06BC" w:rsidRDefault="00273184" w:rsidP="00273184">
      <w:pPr>
        <w:pStyle w:val="Heading4"/>
      </w:pPr>
      <w:r w:rsidRPr="009C06BC">
        <w:t xml:space="preserve">Import </w:t>
      </w:r>
      <w:r>
        <w:t>Patients</w:t>
      </w:r>
    </w:p>
    <w:p w14:paraId="45A88831" w14:textId="77777777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>
        <w:rPr>
          <w:rStyle w:val="CodeChar"/>
        </w:rPr>
        <w:t>patient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3F0B6CDC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>
        <w:rPr>
          <w:b/>
        </w:rPr>
        <w:t>patient</w:t>
      </w:r>
      <w:r w:rsidRPr="009C06BC">
        <w:t xml:space="preserve"> entity (such as invalid</w:t>
      </w:r>
      <w:r w:rsidRPr="00662CA0">
        <w:rPr>
          <w:b/>
        </w:rPr>
        <w:t xml:space="preserve"> name</w:t>
      </w:r>
      <w:r>
        <w:rPr>
          <w:b/>
        </w:rPr>
        <w:t>, age group, gender valu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1719C68F" w14:textId="11B84CB1" w:rsidR="00CC0010" w:rsidRPr="009C06BC" w:rsidRDefault="00CC0010" w:rsidP="00273184">
      <w:pPr>
        <w:pStyle w:val="ListParagraph"/>
        <w:numPr>
          <w:ilvl w:val="0"/>
          <w:numId w:val="5"/>
        </w:numPr>
      </w:pPr>
      <w:r>
        <w:rPr>
          <w:b/>
          <w:bCs/>
        </w:rPr>
        <w:t xml:space="preserve">If a medicine </w:t>
      </w:r>
      <w:r w:rsidR="00E042FD">
        <w:rPr>
          <w:b/>
          <w:bCs/>
        </w:rPr>
        <w:t>i</w:t>
      </w:r>
      <w:r>
        <w:rPr>
          <w:b/>
          <w:bCs/>
        </w:rPr>
        <w:t xml:space="preserve">d is already added to the medicines collection of the patient, </w:t>
      </w:r>
      <w:r w:rsidRPr="00662CA0">
        <w:rPr>
          <w:b/>
        </w:rPr>
        <w:t xml:space="preserve">do not </w:t>
      </w:r>
      <w:r>
        <w:t xml:space="preserve">add </w:t>
      </w:r>
      <w:r w:rsidRPr="009C06BC">
        <w:t xml:space="preserve">the </w:t>
      </w:r>
      <w:r>
        <w:t>duplicated id</w:t>
      </w:r>
      <w:r w:rsidRPr="009C06BC">
        <w:t xml:space="preserve">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>
        <w:rPr>
          <w:b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>
              <w:rPr>
                <w:rFonts w:ascii="Consolas" w:hAnsi="Consolas"/>
              </w:rPr>
              <w:t>patient</w:t>
            </w:r>
            <w:r w:rsidRPr="009C06BC">
              <w:rPr>
                <w:rFonts w:ascii="Consolas" w:hAnsi="Consolas"/>
              </w:rPr>
              <w:t xml:space="preserve"> - {</w:t>
            </w:r>
            <w:r w:rsidRPr="00057EF6">
              <w:rPr>
                <w:rFonts w:ascii="Consolas" w:hAnsi="Consolas"/>
                <w:b/>
                <w:bCs/>
              </w:rPr>
              <w:t>patientName</w:t>
            </w:r>
            <w:r w:rsidRPr="009C06BC">
              <w:rPr>
                <w:rFonts w:ascii="Consolas" w:hAnsi="Consolas"/>
              </w:rPr>
              <w:t>} with {</w:t>
            </w:r>
            <w:r w:rsidRPr="00057EF6">
              <w:rPr>
                <w:rFonts w:ascii="Consolas" w:hAnsi="Consolas"/>
                <w:b/>
                <w:bCs/>
              </w:rPr>
              <w:t>patientsMedicinesCount</w:t>
            </w:r>
            <w:r w:rsidRPr="009C06BC">
              <w:rPr>
                <w:rFonts w:ascii="Consolas" w:hAnsi="Consolas"/>
              </w:rPr>
              <w:t xml:space="preserve">} </w:t>
            </w:r>
            <w:r>
              <w:rPr>
                <w:rFonts w:ascii="Consolas" w:hAnsi="Consolas"/>
              </w:rPr>
              <w:t>medicin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7777777" w:rsidR="00273184" w:rsidRPr="00456AF1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</w:t>
            </w:r>
            <w:r w:rsidRPr="00057EF6">
              <w:rPr>
                <w:rFonts w:ascii="Consolas" w:hAnsi="Consolas"/>
                <w:b/>
                <w:noProof/>
              </w:rPr>
              <w:t>atients</w:t>
            </w:r>
            <w:r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456DD0E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20F3028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Ivan Pe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5B5F1F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010EF57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4BACF8C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7DB8F9C2" w14:textId="7B5821D9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52ECFC1" w14:textId="12B367FC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3</w:t>
            </w:r>
          </w:p>
          <w:p w14:paraId="2FE4F462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D80223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37ACED1F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00119C00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Maria Ivanova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3E9A686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2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A3AD9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1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647DC4A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DDAD994" w14:textId="7E77634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1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FD9BC4F" w14:textId="18BC1376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 xml:space="preserve">    2</w:t>
            </w:r>
            <w:r w:rsidR="00CC0010" w:rsidRPr="00C014F0">
              <w:rPr>
                <w:rFonts w:ascii="Consolas" w:hAnsi="Consolas" w:cs="Cascadia Mono"/>
                <w:color w:val="000000"/>
              </w:rPr>
              <w:t>6</w:t>
            </w:r>
          </w:p>
          <w:p w14:paraId="0F1A0FB9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75D9EA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44107B1B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474F983E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Full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Georgi Dimitrov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3906FC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AgeGroup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71CABF6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Gend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1FDDC93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Medicines"</w:t>
            </w:r>
            <w:r w:rsidRPr="00C014F0">
              <w:rPr>
                <w:rFonts w:ascii="Consolas" w:hAnsi="Consolas" w:cs="Cascadia Mono"/>
                <w:color w:val="000000"/>
              </w:rPr>
              <w:t>: [</w:t>
            </w:r>
          </w:p>
          <w:p w14:paraId="1303D5F0" w14:textId="6B10DEC0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1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5330632" w14:textId="4F819DC4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2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18173DE" w14:textId="7E68DE8D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="00CC0010" w:rsidRPr="00C014F0">
              <w:rPr>
                <w:rFonts w:ascii="Consolas" w:hAnsi="Consolas" w:cs="Cascadia Mono"/>
                <w:color w:val="000000"/>
              </w:rPr>
              <w:t>5</w:t>
            </w:r>
          </w:p>
          <w:p w14:paraId="3E470555" w14:textId="77777777" w:rsidR="00273184" w:rsidRPr="00C014F0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]</w:t>
            </w:r>
          </w:p>
          <w:p w14:paraId="45A4671E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},…</w:t>
            </w:r>
          </w:p>
          <w:p w14:paraId="4F14D08D" w14:textId="77777777" w:rsidR="00273184" w:rsidRPr="00C014F0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5796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Ivan Petrov with 2 medicines.</w:t>
            </w:r>
          </w:p>
          <w:p w14:paraId="763E378E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Maria Ivanova with 2 medicines.</w:t>
            </w:r>
          </w:p>
          <w:p w14:paraId="4BE6411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Georgi Dimitrov with 3 medicines.</w:t>
            </w:r>
          </w:p>
          <w:p w14:paraId="5B5AF407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Stafaniya Angelova with 4 medicines.</w:t>
            </w:r>
          </w:p>
          <w:p w14:paraId="4B509BFD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Dimitar Stoyanov with 3 medicines.</w:t>
            </w:r>
          </w:p>
          <w:p w14:paraId="6E7D24E1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Lyubomir Vasilev with 3 medicines.</w:t>
            </w:r>
          </w:p>
          <w:p w14:paraId="51FCC220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Elena Dimitrova with 2 medicines.</w:t>
            </w:r>
          </w:p>
          <w:p w14:paraId="68B01F2A" w14:textId="77777777" w:rsidR="00583BFF" w:rsidRPr="00C014F0" w:rsidRDefault="00583BFF" w:rsidP="00583BF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Successfully imported patient - Petar Georgiev with 4 medicines.</w:t>
            </w:r>
          </w:p>
          <w:p w14:paraId="4D4E78AC" w14:textId="77777777" w:rsidR="00583BFF" w:rsidRPr="00C014F0" w:rsidRDefault="00583BFF" w:rsidP="00583BFF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374E2E2E" w:rsidR="00273184" w:rsidRPr="00F40D9C" w:rsidRDefault="00273184" w:rsidP="00583BFF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346A0D29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Pr="00742EED">
        <w:rPr>
          <w:b/>
        </w:rPr>
        <w:t>64</w:t>
      </w:r>
      <w:r w:rsidRPr="00742EED">
        <w:t xml:space="preserve"> </w:t>
      </w:r>
      <w:r w:rsidRPr="00742EED">
        <w:rPr>
          <w:b/>
        </w:rPr>
        <w:t>patient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943EFA">
        <w:rPr>
          <w:b/>
        </w:rPr>
        <w:t>39</w:t>
      </w:r>
      <w:r w:rsidRPr="00742EED">
        <w:rPr>
          <w:b/>
        </w:rPr>
        <w:t xml:space="preserve"> </w:t>
      </w:r>
      <w:r w:rsidR="001B049D">
        <w:rPr>
          <w:b/>
        </w:rPr>
        <w:t>patients</w:t>
      </w:r>
      <w:r>
        <w:rPr>
          <w:b/>
        </w:rPr>
        <w:t>medicines</w:t>
      </w:r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77777777" w:rsidR="00273184" w:rsidRPr="009C06BC" w:rsidRDefault="00273184" w:rsidP="00273184">
      <w:pPr>
        <w:pStyle w:val="Heading4"/>
      </w:pPr>
      <w:r w:rsidRPr="009C06BC">
        <w:t xml:space="preserve">Export </w:t>
      </w:r>
      <w:r>
        <w:t>Medicines</w:t>
      </w:r>
      <w:r w:rsidRPr="009C06BC">
        <w:t xml:space="preserve"> </w:t>
      </w:r>
      <w:r>
        <w:t>From Desired Category existing in Non Stop Pharmacies</w:t>
      </w:r>
    </w:p>
    <w:p w14:paraId="18504468" w14:textId="37C01B93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>
        <w:rPr>
          <w:b/>
        </w:rPr>
        <w:t>medicines</w:t>
      </w:r>
      <w:r w:rsidR="00E042FD">
        <w:rPr>
          <w:b/>
        </w:rPr>
        <w:t>, from a specific catego</w:t>
      </w:r>
      <w:r w:rsidR="00BC7E6D">
        <w:rPr>
          <w:b/>
        </w:rPr>
        <w:t>r</w:t>
      </w:r>
      <w:r w:rsidR="00E042FD">
        <w:rPr>
          <w:b/>
        </w:rPr>
        <w:t>y (</w:t>
      </w:r>
      <w:r w:rsidR="00375902">
        <w:rPr>
          <w:b/>
        </w:rPr>
        <w:t>for this task the category is hardcoded in the St</w:t>
      </w:r>
      <w:r w:rsidR="00BC7E6D">
        <w:rPr>
          <w:b/>
        </w:rPr>
        <w:t>a</w:t>
      </w:r>
      <w:r w:rsidR="00375902">
        <w:rPr>
          <w:b/>
        </w:rPr>
        <w:t>rtUp class and passed to the method</w:t>
      </w:r>
      <w:r w:rsidR="00E042FD">
        <w:rPr>
          <w:b/>
        </w:rPr>
        <w:t xml:space="preserve">), </w:t>
      </w:r>
      <w:r w:rsidR="00E042FD">
        <w:t>that</w:t>
      </w:r>
      <w:r>
        <w:t xml:space="preserve"> can be found in </w:t>
      </w:r>
      <w:r w:rsidRPr="000A2846">
        <w:rPr>
          <w:b/>
          <w:bCs/>
        </w:rPr>
        <w:t>pharmacies working 24/7</w:t>
      </w:r>
      <w:r w:rsidR="00A616BD">
        <w:rPr>
          <w:b/>
          <w:bCs/>
        </w:rPr>
        <w:t xml:space="preserve"> (non-stop)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>
        <w:rPr>
          <w:b/>
        </w:rPr>
        <w:t>name, price, pharmacy</w:t>
      </w:r>
      <w:r w:rsidRPr="009C06BC">
        <w:t xml:space="preserve">. For </w:t>
      </w:r>
      <w:r>
        <w:t>the</w:t>
      </w:r>
      <w:r w:rsidRPr="009C06BC">
        <w:t xml:space="preserve"> </w:t>
      </w:r>
      <w:r>
        <w:rPr>
          <w:b/>
        </w:rPr>
        <w:t>pharmacy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>name</w:t>
      </w:r>
      <w:r>
        <w:t xml:space="preserve"> and </w:t>
      </w:r>
      <w:r>
        <w:rPr>
          <w:b/>
          <w:bCs/>
        </w:rPr>
        <w:t>phone number</w:t>
      </w:r>
      <w:r w:rsidRPr="009C06BC">
        <w:rPr>
          <w:b/>
        </w:rPr>
        <w:t>.</w:t>
      </w:r>
      <w:r w:rsidRPr="009C06BC">
        <w:t xml:space="preserve"> Order the </w:t>
      </w:r>
      <w:r>
        <w:rPr>
          <w:b/>
        </w:rPr>
        <w:t>medicines</w:t>
      </w:r>
      <w:r w:rsidRPr="009C06BC">
        <w:t xml:space="preserve"> by</w:t>
      </w:r>
      <w:r>
        <w:t xml:space="preserve"> </w:t>
      </w:r>
      <w:r w:rsidRPr="00784C39">
        <w:rPr>
          <w:b/>
          <w:bCs/>
        </w:rPr>
        <w:t>price</w:t>
      </w:r>
      <w:r w:rsidR="00F708F2">
        <w:rPr>
          <w:b/>
          <w:bCs/>
        </w:rPr>
        <w:t xml:space="preserve"> (ascending)</w:t>
      </w:r>
      <w:r>
        <w:t xml:space="preserve"> and then by</w:t>
      </w:r>
      <w:r w:rsidRPr="009C06BC">
        <w:t xml:space="preserve"> </w:t>
      </w:r>
      <w:r w:rsidRPr="000A2846">
        <w:rPr>
          <w:b/>
          <w:bCs/>
        </w:rPr>
        <w:t>name</w:t>
      </w:r>
      <w:r>
        <w:rPr>
          <w:b/>
          <w:bCs/>
        </w:rPr>
        <w:t xml:space="preserve"> (alphabetically)</w:t>
      </w:r>
      <w:r w:rsidRPr="009C06BC">
        <w:t>.</w:t>
      </w:r>
    </w:p>
    <w:p w14:paraId="4FFDF79C" w14:textId="5737FA1E" w:rsidR="00F708F2" w:rsidRPr="009C06BC" w:rsidRDefault="00F708F2" w:rsidP="00273184">
      <w:r>
        <w:t>In the exported document</w:t>
      </w:r>
      <w:r w:rsidR="006777D4">
        <w:t xml:space="preserve">, the </w:t>
      </w:r>
      <w:r w:rsidR="006777D4" w:rsidRPr="006777D4">
        <w:rPr>
          <w:b/>
          <w:bCs/>
        </w:rPr>
        <w:t>price</w:t>
      </w:r>
      <w:r w:rsidR="006777D4">
        <w:t xml:space="preserve"> should be formatted to the </w:t>
      </w:r>
      <w:r w:rsidR="006777D4" w:rsidRPr="006777D4">
        <w:rPr>
          <w:b/>
          <w:bCs/>
        </w:rPr>
        <w:t>second decimal</w:t>
      </w:r>
      <w:r w:rsidR="006777D4">
        <w:t xml:space="preserve"> place and exported </w:t>
      </w:r>
      <w:r w:rsidR="006777D4" w:rsidRPr="006777D4">
        <w:rPr>
          <w:b/>
          <w:bCs/>
        </w:rPr>
        <w:t>to string</w:t>
      </w:r>
      <w:r w:rsidR="006777D4">
        <w:t xml:space="preserve"> format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062A32E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0A2846">
              <w:t>ExportMedicinesFromDesiredCategoryInNonStopPharmacies</w:t>
            </w:r>
            <w:r w:rsidRPr="009C06BC">
              <w:t xml:space="preserve">(context, </w:t>
            </w:r>
            <w:r>
              <w:t>medicineCategory</w:t>
            </w:r>
            <w:r w:rsidRPr="009C06BC">
              <w:t>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B15CE" w14:textId="5E054BEA" w:rsidR="00273184" w:rsidRPr="00C014F0" w:rsidRDefault="00273184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6132E3C7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785924A1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linda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0EDF1E71" w14:textId="21BECC93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5.3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209F828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225F7F1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Revive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49A529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654) 987-0123"</w:t>
            </w:r>
          </w:p>
          <w:p w14:paraId="6F604E03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5C9DC86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C1D958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lastRenderedPageBreak/>
              <w:t>{</w:t>
            </w:r>
          </w:p>
          <w:p w14:paraId="05FEE0F2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Erythromy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1E086986" w14:textId="3EECDF94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6.85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3C509B4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91217ED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Seren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462CE19F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890) 123-4567"</w:t>
            </w:r>
          </w:p>
          <w:p w14:paraId="42D87AC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05EB4BB0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2EC34A2C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{</w:t>
            </w:r>
          </w:p>
          <w:p w14:paraId="15014C69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Ciprofloxacin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DDD0420" w14:textId="4AB2D62F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ric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="006777D4" w:rsidRPr="00C014F0">
              <w:rPr>
                <w:rFonts w:ascii="Consolas" w:hAnsi="Consolas" w:cs="Cascadia Mono"/>
                <w:color w:val="A31515"/>
              </w:rPr>
              <w:t>"</w:t>
            </w:r>
            <w:r w:rsidRPr="00C014F0">
              <w:rPr>
                <w:rFonts w:ascii="Consolas" w:hAnsi="Consolas" w:cs="Cascadia Mono"/>
                <w:color w:val="A31515"/>
              </w:rPr>
              <w:t>19.2</w:t>
            </w:r>
            <w:r w:rsidR="006777D4" w:rsidRPr="00C014F0">
              <w:rPr>
                <w:rFonts w:ascii="Consolas" w:hAnsi="Consolas" w:cs="Cascadia Mono"/>
                <w:color w:val="A31515"/>
              </w:rPr>
              <w:t>0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52F4315E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</w:t>
            </w:r>
            <w:r w:rsidRPr="00C014F0">
              <w:rPr>
                <w:rFonts w:ascii="Consolas" w:hAnsi="Consolas" w:cs="Cascadia Mono"/>
                <w:color w:val="2E75B6"/>
              </w:rPr>
              <w:t>"Pharmacy"</w:t>
            </w:r>
            <w:r w:rsidRPr="00C014F0">
              <w:rPr>
                <w:rFonts w:ascii="Consolas" w:hAnsi="Consolas" w:cs="Cascadia Mono"/>
                <w:color w:val="000000"/>
              </w:rPr>
              <w:t>: {</w:t>
            </w:r>
          </w:p>
          <w:p w14:paraId="7D16B2C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Name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Vitality"</w:t>
            </w:r>
            <w:r w:rsidRPr="00C014F0">
              <w:rPr>
                <w:rFonts w:ascii="Consolas" w:hAnsi="Consolas" w:cs="Cascadia Mono"/>
                <w:color w:val="000000"/>
              </w:rPr>
              <w:t>,</w:t>
            </w:r>
          </w:p>
          <w:p w14:paraId="6AD6192B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A31515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  </w:t>
            </w:r>
            <w:r w:rsidRPr="00C014F0">
              <w:rPr>
                <w:rFonts w:ascii="Consolas" w:hAnsi="Consolas" w:cs="Cascadia Mono"/>
                <w:color w:val="2E75B6"/>
              </w:rPr>
              <w:t>"PhoneNumber"</w:t>
            </w:r>
            <w:r w:rsidRPr="00C014F0">
              <w:rPr>
                <w:rFonts w:ascii="Consolas" w:hAnsi="Consolas" w:cs="Cascadia Mono"/>
                <w:color w:val="000000"/>
              </w:rPr>
              <w:t xml:space="preserve">: </w:t>
            </w:r>
            <w:r w:rsidRPr="00C014F0">
              <w:rPr>
                <w:rFonts w:ascii="Consolas" w:hAnsi="Consolas" w:cs="Cascadia Mono"/>
                <w:color w:val="A31515"/>
              </w:rPr>
              <w:t>"(123) 456-7890"</w:t>
            </w:r>
          </w:p>
          <w:p w14:paraId="3290778A" w14:textId="7777777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00"/>
              </w:rPr>
              <w:t xml:space="preserve">  }</w:t>
            </w:r>
          </w:p>
          <w:p w14:paraId="4AEBD811" w14:textId="6B46B8C7" w:rsidR="00822B1D" w:rsidRPr="00C014F0" w:rsidRDefault="00822B1D" w:rsidP="00822B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014F0">
              <w:rPr>
                <w:rFonts w:ascii="Consolas" w:hAnsi="Consolas" w:cs="Cascadia Mono"/>
                <w:color w:val="000000"/>
              </w:rPr>
              <w:t>},</w:t>
            </w:r>
          </w:p>
          <w:p w14:paraId="5E5C3912" w14:textId="77777777" w:rsidR="00273184" w:rsidRPr="00C014F0" w:rsidRDefault="00273184" w:rsidP="00CB298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C014F0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C014F0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7777777" w:rsidR="00273184" w:rsidRDefault="00273184" w:rsidP="00273184">
      <w:pPr>
        <w:pStyle w:val="Heading4"/>
      </w:pPr>
      <w:r w:rsidRPr="009C06BC">
        <w:t xml:space="preserve">Export </w:t>
      </w:r>
      <w:r>
        <w:t>Patients</w:t>
      </w:r>
      <w:r w:rsidRPr="009C06BC">
        <w:t xml:space="preserve"> with Their </w:t>
      </w:r>
      <w:r>
        <w:t>Medicines</w:t>
      </w:r>
    </w:p>
    <w:p w14:paraId="78C21F98" w14:textId="27158684" w:rsidR="003960BC" w:rsidRDefault="00273184" w:rsidP="003960BC">
      <w:r>
        <w:t xml:space="preserve">Export </w:t>
      </w:r>
      <w:r w:rsidRPr="009C06BC">
        <w:t xml:space="preserve">all </w:t>
      </w:r>
      <w:r>
        <w:rPr>
          <w:b/>
        </w:rPr>
        <w:t xml:space="preserve">patients </w:t>
      </w:r>
      <w:r w:rsidRPr="00105482">
        <w:rPr>
          <w:bCs/>
        </w:rPr>
        <w:t>that have</w:t>
      </w:r>
      <w:r>
        <w:rPr>
          <w:bCs/>
        </w:rPr>
        <w:t xml:space="preserve"> bought</w:t>
      </w:r>
      <w:r w:rsidRPr="00105482">
        <w:rPr>
          <w:bCs/>
        </w:rPr>
        <w:t xml:space="preserve"> at least one </w:t>
      </w:r>
      <w:r>
        <w:rPr>
          <w:b/>
        </w:rPr>
        <w:t>medicine</w:t>
      </w:r>
      <w:r>
        <w:rPr>
          <w:bCs/>
        </w:rPr>
        <w:t xml:space="preserve">, </w:t>
      </w:r>
      <w:r w:rsidR="00BC7E6D" w:rsidRPr="00BC7E6D">
        <w:rPr>
          <w:b/>
        </w:rPr>
        <w:t>produced</w:t>
      </w:r>
      <w:r w:rsidRPr="00BC7E6D">
        <w:rPr>
          <w:b/>
        </w:rPr>
        <w:t xml:space="preserve"> after</w:t>
      </w:r>
      <w:r>
        <w:rPr>
          <w:bCs/>
        </w:rPr>
        <w:t xml:space="preserve"> the given date.</w:t>
      </w:r>
      <w:r w:rsidRPr="009C06BC">
        <w:t xml:space="preserve"> For each </w:t>
      </w:r>
      <w:r>
        <w:rPr>
          <w:b/>
        </w:rPr>
        <w:t>Patient</w:t>
      </w:r>
      <w:r w:rsidRPr="009C06BC">
        <w:t xml:space="preserve">, export their </w:t>
      </w:r>
      <w:r w:rsidRPr="00784C39">
        <w:rPr>
          <w:b/>
          <w:bCs/>
        </w:rPr>
        <w:t>full</w:t>
      </w:r>
      <w:r>
        <w:t xml:space="preserve"> </w:t>
      </w:r>
      <w:r>
        <w:rPr>
          <w:b/>
        </w:rPr>
        <w:t xml:space="preserve">name, age group </w:t>
      </w:r>
      <w:r w:rsidRPr="009C06BC">
        <w:t xml:space="preserve">and </w:t>
      </w:r>
      <w:r>
        <w:rPr>
          <w:b/>
        </w:rPr>
        <w:t>gender</w:t>
      </w:r>
      <w:r w:rsidRPr="009C06BC">
        <w:t xml:space="preserve">. For each </w:t>
      </w:r>
      <w:r>
        <w:rPr>
          <w:b/>
        </w:rPr>
        <w:t>medicine</w:t>
      </w:r>
      <w:r w:rsidRPr="009C06BC">
        <w:t xml:space="preserve">, export </w:t>
      </w:r>
      <w:r>
        <w:t>its</w:t>
      </w:r>
      <w:r w:rsidRPr="009C06BC">
        <w:t xml:space="preserve"> </w:t>
      </w:r>
      <w:r>
        <w:rPr>
          <w:b/>
        </w:rPr>
        <w:t xml:space="preserve">name, price, category, producer </w:t>
      </w:r>
      <w:r w:rsidRPr="00F43184">
        <w:rPr>
          <w:bCs/>
        </w:rPr>
        <w:t>and</w:t>
      </w:r>
      <w:r>
        <w:rPr>
          <w:b/>
        </w:rPr>
        <w:t xml:space="preserve"> expiry date</w:t>
      </w:r>
      <w:r w:rsidRPr="009C06BC">
        <w:rPr>
          <w:b/>
        </w:rPr>
        <w:t xml:space="preserve">. </w:t>
      </w:r>
      <w:r w:rsidRPr="009C06BC">
        <w:t xml:space="preserve">Order the </w:t>
      </w:r>
      <w:r>
        <w:rPr>
          <w:b/>
        </w:rPr>
        <w:t>medicines</w:t>
      </w:r>
      <w:r w:rsidRPr="009C06BC">
        <w:t xml:space="preserve"> by </w:t>
      </w:r>
      <w:r>
        <w:rPr>
          <w:b/>
        </w:rPr>
        <w:t>expiry date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>
        <w:rPr>
          <w:b/>
          <w:bCs/>
        </w:rPr>
        <w:t>price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Order the </w:t>
      </w:r>
      <w:r>
        <w:rPr>
          <w:b/>
        </w:rPr>
        <w:t>patients</w:t>
      </w:r>
      <w:r w:rsidRPr="009C06BC">
        <w:t xml:space="preserve"> by </w:t>
      </w:r>
      <w:r>
        <w:rPr>
          <w:b/>
        </w:rPr>
        <w:t>medicin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>
        <w:rPr>
          <w:b/>
        </w:rPr>
        <w:t>alphabetically</w:t>
      </w:r>
      <w:r w:rsidRPr="009C06BC">
        <w:t>).</w:t>
      </w:r>
    </w:p>
    <w:p w14:paraId="42F2D454" w14:textId="29CB9CBF" w:rsidR="006777D4" w:rsidRDefault="003960BC" w:rsidP="003960BC">
      <w:pPr>
        <w:pStyle w:val="ListParagraph"/>
        <w:numPr>
          <w:ilvl w:val="1"/>
          <w:numId w:val="5"/>
        </w:numPr>
      </w:pPr>
      <w:r>
        <w:t>T</w:t>
      </w:r>
      <w:r w:rsidR="006777D4">
        <w:t xml:space="preserve">he </w:t>
      </w:r>
      <w:r w:rsidR="006777D4" w:rsidRPr="003960BC">
        <w:rPr>
          <w:b/>
          <w:bCs/>
        </w:rPr>
        <w:t>price</w:t>
      </w:r>
      <w:r w:rsidR="006777D4">
        <w:t xml:space="preserve"> should be </w:t>
      </w:r>
      <w:r>
        <w:t xml:space="preserve">exported </w:t>
      </w:r>
      <w:r w:rsidRPr="003960BC">
        <w:rPr>
          <w:b/>
          <w:bCs/>
        </w:rPr>
        <w:t>to string</w:t>
      </w:r>
      <w:r>
        <w:t xml:space="preserve"> format  and </w:t>
      </w:r>
      <w:r w:rsidR="006777D4">
        <w:t xml:space="preserve">formatted to the </w:t>
      </w:r>
      <w:r w:rsidR="006777D4" w:rsidRPr="003960BC">
        <w:rPr>
          <w:b/>
          <w:bCs/>
        </w:rPr>
        <w:t>second decimal</w:t>
      </w:r>
      <w:r w:rsidR="006777D4">
        <w:t xml:space="preserve"> place.</w:t>
      </w:r>
    </w:p>
    <w:p w14:paraId="5FDA04F3" w14:textId="77777777" w:rsidR="003960BC" w:rsidRPr="00814E63" w:rsidRDefault="003960BC" w:rsidP="003960BC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fomat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yyyy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B023C8F" w14:textId="1DB29D3B" w:rsidR="003960BC" w:rsidRPr="009C06BC" w:rsidRDefault="003960BC" w:rsidP="00273184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13C1C9E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784C39">
              <w:rPr>
                <w:rFonts w:ascii="Consolas" w:hAnsi="Consolas"/>
                <w:b/>
                <w:noProof/>
              </w:rPr>
              <w:t>ExportPatientsWithTheirMedicines</w:t>
            </w:r>
            <w:r w:rsidRPr="000C40DF">
              <w:rPr>
                <w:rFonts w:ascii="Consolas" w:hAnsi="Consolas"/>
                <w:b/>
                <w:noProof/>
              </w:rPr>
              <w:t>(context</w:t>
            </w:r>
            <w:r>
              <w:rPr>
                <w:rFonts w:ascii="Consolas" w:hAnsi="Consolas"/>
                <w:b/>
                <w:noProof/>
              </w:rPr>
              <w:t>, date</w:t>
            </w:r>
            <w:r w:rsidRPr="000C40DF"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85D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utf-16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B5F90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0C41BA8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Gender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male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509C675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Stanimir Pavlov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B34455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dult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AgeGroup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F5546A4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83DD37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bio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ECA6670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Aleve (Naproxen)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5C8C042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0.5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184A1A1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HealthCare Pharma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8398EC8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9-01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3275AB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67CFB99A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Category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antiseptic</w:t>
            </w:r>
            <w:r w:rsidRPr="00C014F0">
              <w:rPr>
                <w:rFonts w:ascii="Consolas" w:hAnsi="Consolas" w:cs="Cascadia Mono"/>
                <w:color w:val="000000"/>
              </w:rPr>
              <w:t>"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103FB5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Ciprofloxacin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Nam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3568D8C6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19.20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ic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1250EB7D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ReliefMed Labs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roducer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66DFCB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  &lt;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Pr="00C014F0">
              <w:rPr>
                <w:rFonts w:ascii="Consolas" w:hAnsi="Consolas" w:cs="Cascadia Mono"/>
                <w:color w:val="000000"/>
              </w:rPr>
              <w:t>2025-07-22</w:t>
            </w: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BestBefor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270F117C" w14:textId="77777777" w:rsidR="00D2603B" w:rsidRPr="00C014F0" w:rsidRDefault="00D2603B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014F0">
              <w:rPr>
                <w:rFonts w:ascii="Consolas" w:hAnsi="Consolas" w:cs="Cascadia Mono"/>
                <w:color w:val="A31515"/>
              </w:rPr>
              <w:t>Medicine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  <w:r w:rsidR="0005333D" w:rsidRPr="00C014F0">
              <w:rPr>
                <w:rFonts w:ascii="Consolas" w:hAnsi="Consolas"/>
              </w:rPr>
              <w:t xml:space="preserve">                </w:t>
            </w:r>
          </w:p>
          <w:p w14:paraId="27D58229" w14:textId="3767E027" w:rsidR="0005333D" w:rsidRPr="00C014F0" w:rsidRDefault="0005333D" w:rsidP="00D2603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t>…</w:t>
            </w:r>
          </w:p>
          <w:p w14:paraId="57E0F03C" w14:textId="3F3DFD0A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014F0">
              <w:rPr>
                <w:rFonts w:ascii="Consolas" w:hAnsi="Consolas" w:cs="Cascadia Mono"/>
                <w:color w:val="A31515"/>
              </w:rPr>
              <w:t>Medicine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7AB2A650" w14:textId="369619C8" w:rsidR="00D2603B" w:rsidRPr="00C014F0" w:rsidRDefault="00D2603B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014F0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014F0">
              <w:rPr>
                <w:rFonts w:ascii="Consolas" w:hAnsi="Consolas" w:cs="Cascadia Mono"/>
                <w:color w:val="A31515"/>
              </w:rPr>
              <w:t>Patient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6CD724B2" w:rsidR="0005333D" w:rsidRPr="00C014F0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C014F0">
              <w:rPr>
                <w:rFonts w:ascii="Consolas" w:hAnsi="Consolas"/>
              </w:rPr>
              <w:lastRenderedPageBreak/>
              <w:t>…</w:t>
            </w:r>
          </w:p>
          <w:p w14:paraId="1E17FDDD" w14:textId="482144DF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/</w:t>
            </w:r>
            <w:r w:rsidRPr="00C014F0">
              <w:rPr>
                <w:rFonts w:ascii="Consolas" w:hAnsi="Consolas" w:cs="Cascadia Mono"/>
                <w:color w:val="A31515"/>
              </w:rPr>
              <w:t>Patients</w:t>
            </w:r>
            <w:r w:rsidRPr="00C014F0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F3142" w14:textId="77777777" w:rsidR="00215D30" w:rsidRDefault="00215D30" w:rsidP="008068A2">
      <w:pPr>
        <w:spacing w:after="0" w:line="240" w:lineRule="auto"/>
      </w:pPr>
      <w:r>
        <w:separator/>
      </w:r>
    </w:p>
  </w:endnote>
  <w:endnote w:type="continuationSeparator" w:id="0">
    <w:p w14:paraId="7334913C" w14:textId="77777777" w:rsidR="00215D30" w:rsidRDefault="00215D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54B1BDA3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14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714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54B1BDA3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714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714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F13847" w14:textId="77777777" w:rsidR="00215D30" w:rsidRDefault="00215D30" w:rsidP="008068A2">
      <w:pPr>
        <w:spacing w:after="0" w:line="240" w:lineRule="auto"/>
      </w:pPr>
      <w:r>
        <w:separator/>
      </w:r>
    </w:p>
  </w:footnote>
  <w:footnote w:type="continuationSeparator" w:id="0">
    <w:p w14:paraId="5BB967E1" w14:textId="77777777" w:rsidR="00215D30" w:rsidRDefault="00215D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0"/>
  </w:num>
  <w:num w:numId="3">
    <w:abstractNumId w:val="17"/>
  </w:num>
  <w:num w:numId="4">
    <w:abstractNumId w:val="1"/>
  </w:num>
  <w:num w:numId="5">
    <w:abstractNumId w:val="11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5"/>
  </w:num>
  <w:num w:numId="8">
    <w:abstractNumId w:val="24"/>
  </w:num>
  <w:num w:numId="9">
    <w:abstractNumId w:val="9"/>
  </w:num>
  <w:num w:numId="10">
    <w:abstractNumId w:val="3"/>
  </w:num>
  <w:num w:numId="11">
    <w:abstractNumId w:val="23"/>
  </w:num>
  <w:num w:numId="12">
    <w:abstractNumId w:val="16"/>
  </w:num>
  <w:num w:numId="13">
    <w:abstractNumId w:val="2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8"/>
  </w:num>
  <w:num w:numId="16">
    <w:abstractNumId w:val="0"/>
  </w:num>
  <w:num w:numId="17">
    <w:abstractNumId w:val="22"/>
  </w:num>
  <w:num w:numId="18">
    <w:abstractNumId w:val="19"/>
  </w:num>
  <w:num w:numId="19">
    <w:abstractNumId w:val="15"/>
  </w:num>
  <w:num w:numId="20">
    <w:abstractNumId w:val="18"/>
  </w:num>
  <w:num w:numId="21">
    <w:abstractNumId w:val="13"/>
  </w:num>
  <w:num w:numId="22">
    <w:abstractNumId w:val="26"/>
  </w:num>
  <w:num w:numId="23">
    <w:abstractNumId w:val="12"/>
  </w:num>
  <w:num w:numId="24">
    <w:abstractNumId w:val="28"/>
  </w:num>
  <w:num w:numId="25">
    <w:abstractNumId w:val="4"/>
  </w:num>
  <w:num w:numId="26">
    <w:abstractNumId w:val="20"/>
  </w:num>
  <w:num w:numId="27">
    <w:abstractNumId w:val="6"/>
  </w:num>
  <w:num w:numId="28">
    <w:abstractNumId w:val="14"/>
  </w:num>
  <w:num w:numId="29">
    <w:abstractNumId w:val="21"/>
  </w:num>
  <w:num w:numId="30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7"/>
  </w:num>
  <w:num w:numId="32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D30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14E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4F0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414A58-EEA7-4327-A146-F03BE1B6D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475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9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Martin</cp:lastModifiedBy>
  <cp:revision>2</cp:revision>
  <cp:lastPrinted>2015-10-26T22:35:00Z</cp:lastPrinted>
  <dcterms:created xsi:type="dcterms:W3CDTF">2023-12-05T11:15:00Z</dcterms:created>
  <dcterms:modified xsi:type="dcterms:W3CDTF">2023-12-05T11:15:00Z</dcterms:modified>
  <cp:category>web, programming, education, software engineering, software development</cp:category>
</cp:coreProperties>
</file>